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034A4B7C" w:rsidR="006C5D2D" w:rsidRDefault="00F7242B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543E7983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762A180C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7427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ISO IMS P</w:t>
      </w:r>
      <w:r w:rsidR="00C7241D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ractitioner</w:t>
      </w:r>
    </w:p>
    <w:p w14:paraId="7DD7E431" w14:textId="060AA90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</w:t>
      </w:r>
      <w:r w:rsidR="0067427C">
        <w:rPr>
          <w:spacing w:val="-9"/>
          <w:sz w:val="28"/>
          <w:szCs w:val="28"/>
        </w:rPr>
        <w:t xml:space="preserve"> </w:t>
      </w:r>
      <w:r w:rsidRPr="00DA663F">
        <w:rPr>
          <w:spacing w:val="-9"/>
          <w:sz w:val="28"/>
          <w:szCs w:val="28"/>
        </w:rPr>
        <w:t>Group</w:t>
      </w:r>
      <w:r w:rsidR="00F7242B">
        <w:rPr>
          <w:spacing w:val="-9"/>
          <w:sz w:val="28"/>
          <w:szCs w:val="28"/>
        </w:rPr>
        <w:t>s</w:t>
      </w:r>
      <w:r w:rsidR="0067427C">
        <w:rPr>
          <w:spacing w:val="-9"/>
        </w:rPr>
        <w:t xml:space="preserve">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C2753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297B29BC">
                <wp:simplePos x="0" y="0"/>
                <wp:positionH relativeFrom="page">
                  <wp:posOffset>4240847</wp:posOffset>
                </wp:positionH>
                <wp:positionV relativeFrom="paragraph">
                  <wp:posOffset>17399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CCF426" id="Group 7" o:spid="_x0000_s1026" style="position:absolute;margin-left:333.9pt;margin-top:13.7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DLBmfS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7BBD3C2B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67427C">
        <w:rPr>
          <w:rFonts w:ascii="Franklin Gothic Demi" w:hAnsi="Franklin Gothic Demi"/>
          <w:sz w:val="16"/>
          <w:szCs w:val="16"/>
        </w:rPr>
        <w:t>5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>–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67427C">
        <w:rPr>
          <w:rFonts w:ascii="Franklin Gothic Demi" w:hAnsi="Franklin Gothic Demi"/>
          <w:sz w:val="16"/>
          <w:szCs w:val="16"/>
        </w:rPr>
        <w:t>ISO IMS PRACTITIONER</w:t>
      </w:r>
    </w:p>
    <w:p w14:paraId="5061CBD5" w14:textId="5B8B8D63" w:rsidR="005D72C0" w:rsidRPr="0067427C" w:rsidRDefault="0067427C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FF0000"/>
          <w:sz w:val="16"/>
          <w:szCs w:val="16"/>
        </w:rPr>
      </w:pPr>
      <w:r>
        <w:rPr>
          <w:rFonts w:ascii="Franklin Gothic Book" w:eastAsia="Franklin Gothic Book" w:hAnsi="Franklin Gothic Book"/>
          <w:noProof/>
          <w:sz w:val="16"/>
          <w:szCs w:val="16"/>
          <w:lang w:val="en-PH" w:eastAsia="en-PH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21856047" wp14:editId="5D1B5AFF">
                <wp:simplePos x="0" y="0"/>
                <wp:positionH relativeFrom="column">
                  <wp:posOffset>866775</wp:posOffset>
                </wp:positionH>
                <wp:positionV relativeFrom="paragraph">
                  <wp:posOffset>64316</wp:posOffset>
                </wp:positionV>
                <wp:extent cx="253728" cy="3629"/>
                <wp:effectExtent l="0" t="0" r="32385" b="34925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3728" cy="3629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ED71DEF" id="Straight Connector 51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8.25pt,5.05pt" to="88.25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" strokecolor="black [3213]" strokeweight="1pt"/>
            </w:pict>
          </mc:Fallback>
        </mc:AlternateContent>
      </w:r>
      <w:r w:rsidR="005D72C0"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="005D72C0"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="005D72C0"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="005D72C0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67427C">
        <w:rPr>
          <w:rFonts w:ascii="Franklin Gothic Book" w:eastAsia="Franklin Gothic Book" w:hAnsi="Franklin Gothic Book"/>
          <w:spacing w:val="-20"/>
          <w:sz w:val="16"/>
          <w:szCs w:val="16"/>
        </w:rPr>
        <w:t>$</w:t>
      </w:r>
      <w:r w:rsidRPr="0067427C">
        <w:rPr>
          <w:rFonts w:ascii="Franklin Gothic Book" w:eastAsia="Franklin Gothic Book" w:hAnsi="Franklin Gothic Book"/>
          <w:spacing w:val="-20"/>
          <w:sz w:val="16"/>
          <w:szCs w:val="16"/>
        </w:rPr>
        <w:t>2495</w:t>
      </w:r>
      <w:r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Pr="0067427C">
        <w:rPr>
          <w:rFonts w:ascii="Franklin Gothic Book" w:eastAsia="Franklin Gothic Book" w:hAnsi="Franklin Gothic Book"/>
          <w:b/>
          <w:color w:val="FF0000"/>
          <w:spacing w:val="-20"/>
          <w:sz w:val="16"/>
          <w:szCs w:val="16"/>
        </w:rPr>
        <w:t>$1995*</w:t>
      </w:r>
      <w:r>
        <w:rPr>
          <w:rFonts w:ascii="Franklin Gothic Book" w:eastAsia="Franklin Gothic Book" w:hAnsi="Franklin Gothic Book"/>
          <w:b/>
          <w:color w:val="FF0000"/>
          <w:spacing w:val="-20"/>
          <w:sz w:val="16"/>
          <w:szCs w:val="16"/>
        </w:rPr>
        <w:t xml:space="preserve"> 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6E83CDFC" w14:textId="77777777" w:rsidR="00A113C0" w:rsidRDefault="001E5CE8" w:rsidP="005241E4">
      <w:pPr>
        <w:spacing w:line="173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A113C0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</w:p>
    <w:p w14:paraId="50754D87" w14:textId="51842985" w:rsidR="00A113C0" w:rsidRPr="00A113C0" w:rsidRDefault="00727020" w:rsidP="005241E4">
      <w:pPr>
        <w:spacing w:line="173" w:lineRule="exact"/>
        <w:rPr>
          <w:rFonts w:ascii="Franklin Gothic Book" w:eastAsia="Franklin Gothic Book" w:hAnsi="Franklin Gothic Book"/>
          <w:sz w:val="16"/>
          <w:szCs w:val="16"/>
        </w:rPr>
      </w:pPr>
      <w:sdt>
        <w:sdtPr>
          <w:rPr>
            <w:rFonts w:ascii="Franklin Gothic Book" w:eastAsia="Franklin Gothic Book" w:hAnsi="Franklin Gothic Book"/>
            <w:sz w:val="16"/>
            <w:szCs w:val="16"/>
          </w:rPr>
          <w:id w:val="1105842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3C0">
            <w:rPr>
              <w:rFonts w:ascii="MS Gothic" w:eastAsia="MS Gothic" w:hAnsi="MS Gothic" w:hint="eastAsia"/>
              <w:sz w:val="16"/>
              <w:szCs w:val="16"/>
            </w:rPr>
            <w:t>☐</w:t>
          </w:r>
        </w:sdtContent>
      </w:sdt>
      <w:r w:rsidR="004135B7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  <w:r w:rsidR="004135B7">
        <w:rPr>
          <w:rFonts w:ascii="Franklin Gothic Book" w:eastAsia="Franklin Gothic Book" w:hAnsi="Franklin Gothic Book"/>
          <w:sz w:val="16"/>
          <w:szCs w:val="16"/>
        </w:rPr>
        <w:t xml:space="preserve"> </w:t>
      </w:r>
      <w:sdt>
        <w:sdtPr>
          <w:rPr>
            <w:rFonts w:ascii="Franklin Gothic Book" w:eastAsia="Franklin Gothic Book" w:hAnsi="Franklin Gothic Book"/>
            <w:sz w:val="16"/>
            <w:szCs w:val="16"/>
          </w:rPr>
          <w:id w:val="-466126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3C0">
            <w:rPr>
              <w:rFonts w:ascii="MS Gothic" w:eastAsia="MS Gothic" w:hAnsi="MS Gothic" w:hint="eastAsia"/>
              <w:sz w:val="16"/>
              <w:szCs w:val="16"/>
            </w:rPr>
            <w:t>☐</w:t>
          </w:r>
        </w:sdtContent>
      </w:sdt>
      <w:r w:rsidR="00A113C0">
        <w:rPr>
          <w:rFonts w:ascii="Franklin Gothic Book" w:eastAsia="Franklin Gothic Book" w:hAnsi="Franklin Gothic Book"/>
          <w:sz w:val="16"/>
          <w:szCs w:val="16"/>
        </w:rPr>
        <w:t>PetroWise ™ (Virtual Classroom)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01CDD852" w14:textId="3659916C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  <w:r>
        <w:rPr>
          <w:noProof/>
          <w:color w:val="C00000"/>
        </w:rPr>
        <w:t>*</w:t>
      </w:r>
      <w:r w:rsidR="00BA3D48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1"/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A113C0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  <w:r w:rsidRPr="00A113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7B3FB6E3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E15C92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JSFcQA&#10;AADbAAAADwAAAGRycy9kb3ducmV2LnhtbESPQYvCMBSE78L+h/AWvGnaVUSrUUQQvOhiFfH4aJ5t&#10;d5uXbhO1/nuzIHgcZuYbZrZoTSVu1LjSsoK4H4EgzqwuOVdwPKx7YxDOI2usLJOCBzlYzD86M0y0&#10;vfOebqnPRYCwS1BB4X2dSOmyggy6vq2Jg3exjUEfZJNL3eA9wE0lv6JoJA2WHBYKrGlVUPabXo2C&#10;v/PwFB/Xy3j1+OH9dnedfEfpRKnuZ7ucgvDU+nf41d5oBYMB/H8JP0DO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WiUhXEAAAA2wAAAA8AAAAAAAAAAAAAAAAAmAIAAGRycy9k&#10;b3ducmV2LnhtbFBLBQYAAAAABAAEAPUAAACJAwAAAAA=&#10;" path="m,l4787,e" filled="f" strokeweight="1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7497A0A" w14:textId="5C074E58" w:rsidR="00A113C0" w:rsidRDefault="00727020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13C0">
        <w:rPr>
          <w:rFonts w:ascii="Franklin Gothic Book" w:hAnsi="Franklin Gothic Book" w:cs="FranklinGothicBook"/>
          <w:color w:val="000000"/>
          <w:sz w:val="16"/>
          <w:szCs w:val="16"/>
        </w:rPr>
        <w:t xml:space="preserve">Credentials for </w:t>
      </w:r>
      <w:r w:rsidR="00A113C0">
        <w:rPr>
          <w:rFonts w:ascii="Franklin Gothic Book" w:eastAsia="Franklin Gothic Book" w:hAnsi="Franklin Gothic Book"/>
          <w:sz w:val="16"/>
          <w:szCs w:val="16"/>
        </w:rPr>
        <w:t xml:space="preserve">PetroWise ™ id an additional </w:t>
      </w:r>
      <w:r w:rsidR="00A113C0" w:rsidRPr="00A113C0">
        <w:rPr>
          <w:rFonts w:ascii="Franklin Gothic Book" w:eastAsia="Franklin Gothic Book" w:hAnsi="Franklin Gothic Book"/>
          <w:b/>
          <w:sz w:val="16"/>
          <w:szCs w:val="16"/>
        </w:rPr>
        <w:t>$200 Fee</w:t>
      </w:r>
      <w:r w:rsidR="00A113C0">
        <w:rPr>
          <w:rFonts w:ascii="Franklin Gothic Book" w:eastAsia="Franklin Gothic Book" w:hAnsi="Franklin Gothic Book"/>
          <w:sz w:val="16"/>
          <w:szCs w:val="16"/>
        </w:rPr>
        <w:t xml:space="preserve"> for shipping &amp; handling, and certified mail free.</w:t>
      </w:r>
    </w:p>
    <w:p w14:paraId="1F557FCE" w14:textId="0973A8C3" w:rsidR="00A113C0" w:rsidRPr="00A113C0" w:rsidRDefault="00727020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5570830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113C0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113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67A61370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72972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Ech8QA&#10;AADbAAAADwAAAGRycy9kb3ducmV2LnhtbESPQYvCMBSE78L+h/AWvGnaRUWrUUQQvOhiFfH4aJ5t&#10;d5uXbhO1/nuzIHgcZuYbZrZoTSVu1LjSsoK4H4EgzqwuOVdwPKx7YxDOI2usLJOCBzlYzD86M0y0&#10;vfOebqnPRYCwS1BB4X2dSOmyggy6vq2Jg3exjUEfZJNL3eA9wE0lv6JoJA2WHBYKrGlVUPabXo2C&#10;v/PgFB/Xy3j1+OH9dnedfEfpRKnuZ7ucgvDU+nf41d5oBYMh/H8JP0DO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0BHIfEAAAA2wAAAA8AAAAAAAAAAAAAAAAAmAIAAGRycy9k&#10;b3ducmV2LnhtbFBLBQYAAAAABAAEAPUAAACJAwAAAAA=&#10;" path="m,l4787,e" filled="f" strokeweight="1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353A60C3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1B9EF3E1" w14:textId="77777777" w:rsidR="00C7241D" w:rsidRDefault="00C7241D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5FECB845" w14:textId="5534CDA3" w:rsidR="00C7241D" w:rsidRPr="00C7241D" w:rsidRDefault="00727020" w:rsidP="00C7241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7196701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C7241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C7241D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7241D" w:rsidRPr="00C7241D">
        <w:rPr>
          <w:rFonts w:ascii="Franklin Gothic Book" w:hAnsi="Franklin Gothic Book" w:cs="FranklinGothicBook"/>
          <w:color w:val="000000"/>
          <w:sz w:val="16"/>
          <w:szCs w:val="16"/>
        </w:rPr>
        <w:t>Houston, TX-US (Jan.21-25)</w:t>
      </w:r>
    </w:p>
    <w:p w14:paraId="17661798" w14:textId="59DF58E3" w:rsidR="00C7241D" w:rsidRPr="00C7241D" w:rsidRDefault="00727020" w:rsidP="00C7241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8806284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C7241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C7241D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7241D" w:rsidRPr="00C7241D">
        <w:rPr>
          <w:rFonts w:ascii="Franklin Gothic Book" w:hAnsi="Franklin Gothic Book" w:cs="FranklinGothicBook"/>
          <w:color w:val="000000"/>
          <w:sz w:val="16"/>
          <w:szCs w:val="16"/>
        </w:rPr>
        <w:t>Houston, TX-US (March 11-15)</w:t>
      </w:r>
    </w:p>
    <w:p w14:paraId="42A3E49B" w14:textId="6D7CCB04" w:rsidR="00C7241D" w:rsidRPr="00C7241D" w:rsidRDefault="00C7241D" w:rsidP="00C7241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C7241D">
        <w:rPr>
          <w:rFonts w:ascii="Arial" w:hAnsi="Arial" w:cs="Arial"/>
          <w:color w:val="000000"/>
          <w:sz w:val="16"/>
          <w:szCs w:val="16"/>
        </w:rPr>
        <w:t>​​</w:t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79258593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Pr="00C7241D">
        <w:rPr>
          <w:rFonts w:ascii="Franklin Gothic Book" w:hAnsi="Franklin Gothic Book" w:cs="FranklinGothicBook"/>
          <w:color w:val="000000"/>
          <w:sz w:val="16"/>
          <w:szCs w:val="16"/>
        </w:rPr>
        <w:t>Houston, TX-US (April 8-12)</w:t>
      </w:r>
    </w:p>
    <w:p w14:paraId="2485E59A" w14:textId="1070B4D3" w:rsidR="00C7241D" w:rsidRPr="00C7241D" w:rsidRDefault="00C7241D" w:rsidP="00C7241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C7241D">
        <w:rPr>
          <w:rFonts w:ascii="Arial" w:hAnsi="Arial" w:cs="Arial"/>
          <w:color w:val="000000"/>
          <w:sz w:val="16"/>
          <w:szCs w:val="16"/>
        </w:rPr>
        <w:t>​​​</w:t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82149300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Pr="00C7241D">
        <w:rPr>
          <w:rFonts w:ascii="Franklin Gothic Book" w:hAnsi="Franklin Gothic Book" w:cs="FranklinGothicBook"/>
          <w:color w:val="000000"/>
          <w:sz w:val="16"/>
          <w:szCs w:val="16"/>
        </w:rPr>
        <w:t>Houston, TX-US (June 24-28)</w:t>
      </w:r>
    </w:p>
    <w:p w14:paraId="3FC60FE0" w14:textId="68361607" w:rsidR="00C7241D" w:rsidRPr="00C7241D" w:rsidRDefault="00C7241D" w:rsidP="00C7241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C7241D">
        <w:rPr>
          <w:rFonts w:ascii="Arial" w:hAnsi="Arial" w:cs="Arial"/>
          <w:color w:val="000000"/>
          <w:sz w:val="16"/>
          <w:szCs w:val="16"/>
        </w:rPr>
        <w:t>​</w:t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6497417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Pr="00C7241D">
        <w:rPr>
          <w:rFonts w:ascii="Franklin Gothic Book" w:hAnsi="Franklin Gothic Book" w:cs="FranklinGothicBook"/>
          <w:color w:val="000000"/>
          <w:sz w:val="16"/>
          <w:szCs w:val="16"/>
        </w:rPr>
        <w:t>Houston, TX-US (Sept.23-27)</w:t>
      </w:r>
    </w:p>
    <w:p w14:paraId="6208973B" w14:textId="33255A3F" w:rsidR="00C7241D" w:rsidRDefault="00C7241D" w:rsidP="00C7241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C7241D">
        <w:rPr>
          <w:rFonts w:ascii="Arial" w:hAnsi="Arial" w:cs="Arial"/>
          <w:color w:val="000000"/>
          <w:sz w:val="16"/>
          <w:szCs w:val="16"/>
        </w:rPr>
        <w:t>​</w:t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6819943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Pr="00C7241D">
        <w:rPr>
          <w:rFonts w:ascii="Franklin Gothic Book" w:hAnsi="Franklin Gothic Book" w:cs="FranklinGothicBook"/>
          <w:color w:val="000000"/>
          <w:sz w:val="16"/>
          <w:szCs w:val="16"/>
        </w:rPr>
        <w:t>Houston, TX-US Dec.16-20)</w:t>
      </w:r>
    </w:p>
    <w:p w14:paraId="7C42B702" w14:textId="049CE65B" w:rsidR="006A5181" w:rsidRDefault="006A518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3B799" w14:textId="258802D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944AA45" w14:textId="77777777" w:rsidR="00A113C0" w:rsidRDefault="00A113C0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2B2684C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65DA88C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17BF37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0F7396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FD2387B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ECD8B3F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E63AB14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0A70B23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C6F899" w14:textId="77777777" w:rsidR="006C7873" w:rsidRDefault="006C7873" w:rsidP="00A113C0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A44F934" w14:textId="77777777" w:rsidR="00A113C0" w:rsidRDefault="00A113C0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470CFC5" w14:textId="78AB3F2F" w:rsidR="008D2203" w:rsidRPr="008D2203" w:rsidRDefault="005C3A0B" w:rsidP="008D2203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2" w:name="_Hlk485717526"/>
      <w:bookmarkStart w:id="3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  <w:bookmarkEnd w:id="3"/>
    </w:p>
    <w:p w14:paraId="4B48D577" w14:textId="36DF84EB" w:rsid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>here will be a convenience fee of 2</w:t>
      </w:r>
      <w:r w:rsidR="0086295A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93908FF" w14:textId="77777777" w:rsidR="008D2203" w:rsidRDefault="008D2203" w:rsidP="008D2203">
      <w:pPr>
        <w:pStyle w:val="BodyText"/>
        <w:spacing w:before="14"/>
        <w:ind w:left="0"/>
        <w:rPr>
          <w:i/>
        </w:rPr>
      </w:pPr>
    </w:p>
    <w:p w14:paraId="420FE9B1" w14:textId="77777777" w:rsidR="008D2203" w:rsidRPr="00166EF0" w:rsidRDefault="008D2203" w:rsidP="008D2203">
      <w:pPr>
        <w:pStyle w:val="BodyText"/>
        <w:spacing w:before="14"/>
        <w:ind w:left="0"/>
        <w:rPr>
          <w:i/>
        </w:rPr>
      </w:pP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3A21DEFE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proofErr w:type="gramStart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proofErr w:type="gramEnd"/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3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49D0E0E4" w:rsid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4D90D801" w14:textId="77777777" w:rsidR="008D2203" w:rsidRDefault="008D2203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48BB6C5D" w14:textId="77777777" w:rsidR="008D2203" w:rsidRPr="00DA6156" w:rsidRDefault="008D2203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  <w:lang w:val="en-PH" w:eastAsia="en-PH"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6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DD32BC" w14:textId="77777777" w:rsidR="00727020" w:rsidRDefault="00727020" w:rsidP="008F7DBA">
      <w:r>
        <w:separator/>
      </w:r>
    </w:p>
  </w:endnote>
  <w:endnote w:type="continuationSeparator" w:id="0">
    <w:p w14:paraId="75C90E77" w14:textId="77777777" w:rsidR="00727020" w:rsidRDefault="00727020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36D3C7C9" w:rsidR="00A113C0" w:rsidRDefault="00A113C0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A113C0" w:rsidRPr="00D03334" w:rsidRDefault="00A113C0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A113C0" w:rsidRPr="00D03334" w:rsidRDefault="00A113C0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A113C0" w:rsidRDefault="00A113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16B1C5" w14:textId="77777777" w:rsidR="00727020" w:rsidRDefault="00727020" w:rsidP="008F7DBA">
      <w:r>
        <w:separator/>
      </w:r>
    </w:p>
  </w:footnote>
  <w:footnote w:type="continuationSeparator" w:id="0">
    <w:p w14:paraId="4EB727D9" w14:textId="77777777" w:rsidR="00727020" w:rsidRDefault="00727020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GQv9OOLIUDwjLL0CMqLu1QGiue5UP1txIkEeP7IEfo66ST/WxsGfoB+K4CzL0zRCWiyvMuoTtLHXROZtWo4hkQ==" w:salt="tTRcFMjRpJYwcBGXZjGos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rgUAX837Jy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831C8"/>
    <w:rsid w:val="000A0D3F"/>
    <w:rsid w:val="000A13BD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5382"/>
    <w:rsid w:val="00166EF0"/>
    <w:rsid w:val="00182CB8"/>
    <w:rsid w:val="001C45E4"/>
    <w:rsid w:val="001E4AD6"/>
    <w:rsid w:val="001E5CE8"/>
    <w:rsid w:val="00204328"/>
    <w:rsid w:val="00212B1A"/>
    <w:rsid w:val="002341D2"/>
    <w:rsid w:val="00255657"/>
    <w:rsid w:val="002719E4"/>
    <w:rsid w:val="0027314F"/>
    <w:rsid w:val="00281223"/>
    <w:rsid w:val="00282DF6"/>
    <w:rsid w:val="002A565F"/>
    <w:rsid w:val="002A692E"/>
    <w:rsid w:val="002B35C3"/>
    <w:rsid w:val="002E402E"/>
    <w:rsid w:val="00322836"/>
    <w:rsid w:val="0035283F"/>
    <w:rsid w:val="0037251F"/>
    <w:rsid w:val="003816B6"/>
    <w:rsid w:val="00385786"/>
    <w:rsid w:val="003A7F1E"/>
    <w:rsid w:val="003B2506"/>
    <w:rsid w:val="003F1893"/>
    <w:rsid w:val="00406B3B"/>
    <w:rsid w:val="004135B7"/>
    <w:rsid w:val="0045657C"/>
    <w:rsid w:val="00463113"/>
    <w:rsid w:val="0047524C"/>
    <w:rsid w:val="00487F84"/>
    <w:rsid w:val="004962B6"/>
    <w:rsid w:val="00511010"/>
    <w:rsid w:val="005241E4"/>
    <w:rsid w:val="0054261B"/>
    <w:rsid w:val="005453B9"/>
    <w:rsid w:val="00556FFF"/>
    <w:rsid w:val="00560F44"/>
    <w:rsid w:val="00575413"/>
    <w:rsid w:val="00582923"/>
    <w:rsid w:val="005C275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501A9"/>
    <w:rsid w:val="0067427C"/>
    <w:rsid w:val="00692E7F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1511B"/>
    <w:rsid w:val="0071735B"/>
    <w:rsid w:val="00727020"/>
    <w:rsid w:val="00727D35"/>
    <w:rsid w:val="00731BA3"/>
    <w:rsid w:val="00731D34"/>
    <w:rsid w:val="00734FA3"/>
    <w:rsid w:val="007562E5"/>
    <w:rsid w:val="00765AE9"/>
    <w:rsid w:val="00773113"/>
    <w:rsid w:val="007A0BE1"/>
    <w:rsid w:val="007A6DBA"/>
    <w:rsid w:val="007B78FD"/>
    <w:rsid w:val="007C224C"/>
    <w:rsid w:val="007E682E"/>
    <w:rsid w:val="00826E1C"/>
    <w:rsid w:val="0086295A"/>
    <w:rsid w:val="0088279E"/>
    <w:rsid w:val="00887B0D"/>
    <w:rsid w:val="008D2203"/>
    <w:rsid w:val="008E43AD"/>
    <w:rsid w:val="008F5E5D"/>
    <w:rsid w:val="008F7DBA"/>
    <w:rsid w:val="0090767A"/>
    <w:rsid w:val="009139E8"/>
    <w:rsid w:val="00915797"/>
    <w:rsid w:val="009B0A30"/>
    <w:rsid w:val="009C0A29"/>
    <w:rsid w:val="009F0AB8"/>
    <w:rsid w:val="009F4F47"/>
    <w:rsid w:val="009F737C"/>
    <w:rsid w:val="009F7DCD"/>
    <w:rsid w:val="00A02627"/>
    <w:rsid w:val="00A113C0"/>
    <w:rsid w:val="00A12F24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614DC"/>
    <w:rsid w:val="00BA3D48"/>
    <w:rsid w:val="00BE4E97"/>
    <w:rsid w:val="00BF202D"/>
    <w:rsid w:val="00C47565"/>
    <w:rsid w:val="00C7241D"/>
    <w:rsid w:val="00CA2BA3"/>
    <w:rsid w:val="00CA47D1"/>
    <w:rsid w:val="00CC24F4"/>
    <w:rsid w:val="00CD093A"/>
    <w:rsid w:val="00CE56C0"/>
    <w:rsid w:val="00CF0D81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82649"/>
    <w:rsid w:val="00E94679"/>
    <w:rsid w:val="00ED37DE"/>
    <w:rsid w:val="00EE543B"/>
    <w:rsid w:val="00EF0EF2"/>
    <w:rsid w:val="00F15469"/>
    <w:rsid w:val="00F407C3"/>
    <w:rsid w:val="00F50EDC"/>
    <w:rsid w:val="00F57088"/>
    <w:rsid w:val="00F6178D"/>
    <w:rsid w:val="00F6608E"/>
    <w:rsid w:val="00F7242B"/>
    <w:rsid w:val="00F756A1"/>
    <w:rsid w:val="00FD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3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183F7E" w:rsidP="00183F7E">
          <w:pPr>
            <w:pStyle w:val="45126515C3BC4FE78D95397D101534A5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183F7E" w:rsidP="00183F7E">
          <w:pPr>
            <w:pStyle w:val="DEF4866AE1704AD098DA7A428E0EC3ED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183F7E" w:rsidP="00183F7E">
          <w:pPr>
            <w:pStyle w:val="D016FEE4B9FD47519FB617BB097E1E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183F7E" w:rsidP="00183F7E">
          <w:pPr>
            <w:pStyle w:val="7953B9D84D10411DA68D808978540E46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183F7E" w:rsidP="00183F7E">
          <w:pPr>
            <w:pStyle w:val="F8231E4653B54344AE18182DFD44CFAF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183F7E" w:rsidP="00183F7E">
          <w:pPr>
            <w:pStyle w:val="4FAFF33E1925470B953B817220F016B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183F7E" w:rsidP="00183F7E">
          <w:pPr>
            <w:pStyle w:val="4685C285B4464497B5CEDB005F5F897E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183F7E" w:rsidP="00183F7E">
          <w:pPr>
            <w:pStyle w:val="BC66D44D0AF94948A098FAC8F0F5C3A9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183F7E" w:rsidP="00183F7E">
          <w:pPr>
            <w:pStyle w:val="FC240EA5F8FB461B906337DB7582F1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183F7E" w:rsidP="00183F7E">
          <w:pPr>
            <w:pStyle w:val="5616E6973F4343F0A28B62A27B282D2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183F7E" w:rsidP="00183F7E">
          <w:pPr>
            <w:pStyle w:val="0D9AE8EB6F014F94955FC51C58B4B67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183F7E" w:rsidP="00183F7E">
          <w:pPr>
            <w:pStyle w:val="BCD92D552BB349E5A2A1D841A8FBBCA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183F7E" w:rsidP="00183F7E">
          <w:pPr>
            <w:pStyle w:val="C0812576DCEC42979337EF87ACF908A1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183F7E" w:rsidP="00183F7E">
          <w:pPr>
            <w:pStyle w:val="B8DCF147021B4E7EA1C4156A43AA4C90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183F7E" w:rsidP="00183F7E">
          <w:pPr>
            <w:pStyle w:val="85B824B847C646E1BDFC3D214F1CE5E730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183F7E" w:rsidP="00183F7E">
          <w:pPr>
            <w:pStyle w:val="694F21F78D754EB7AD355BD7C810A03727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183F7E" w:rsidP="00183F7E">
          <w:pPr>
            <w:pStyle w:val="BFD475555DA742E389A48A2FCF7C36A42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0E7B16"/>
    <w:rsid w:val="0010313D"/>
    <w:rsid w:val="001111D6"/>
    <w:rsid w:val="00173E9D"/>
    <w:rsid w:val="00183F7E"/>
    <w:rsid w:val="001C5AAE"/>
    <w:rsid w:val="002D3B37"/>
    <w:rsid w:val="00361352"/>
    <w:rsid w:val="00374323"/>
    <w:rsid w:val="003771A2"/>
    <w:rsid w:val="003F3D80"/>
    <w:rsid w:val="00495184"/>
    <w:rsid w:val="004C2BF1"/>
    <w:rsid w:val="004C6D21"/>
    <w:rsid w:val="004C7441"/>
    <w:rsid w:val="004D2F04"/>
    <w:rsid w:val="004D68E9"/>
    <w:rsid w:val="0054165F"/>
    <w:rsid w:val="005D3166"/>
    <w:rsid w:val="005D5F68"/>
    <w:rsid w:val="00621C31"/>
    <w:rsid w:val="00622416"/>
    <w:rsid w:val="006B753E"/>
    <w:rsid w:val="006F4B8D"/>
    <w:rsid w:val="00741840"/>
    <w:rsid w:val="007754C3"/>
    <w:rsid w:val="00797468"/>
    <w:rsid w:val="007B06FB"/>
    <w:rsid w:val="008031DD"/>
    <w:rsid w:val="00814FAB"/>
    <w:rsid w:val="00815A33"/>
    <w:rsid w:val="00816E3D"/>
    <w:rsid w:val="008638AB"/>
    <w:rsid w:val="008704BD"/>
    <w:rsid w:val="008C02C2"/>
    <w:rsid w:val="0095719D"/>
    <w:rsid w:val="009B798F"/>
    <w:rsid w:val="00A753FF"/>
    <w:rsid w:val="00A976D3"/>
    <w:rsid w:val="00AD79BF"/>
    <w:rsid w:val="00B57DB9"/>
    <w:rsid w:val="00B86C15"/>
    <w:rsid w:val="00BD6F3A"/>
    <w:rsid w:val="00C46B9C"/>
    <w:rsid w:val="00C74067"/>
    <w:rsid w:val="00C867E2"/>
    <w:rsid w:val="00C87658"/>
    <w:rsid w:val="00D01F7C"/>
    <w:rsid w:val="00D514BC"/>
    <w:rsid w:val="00D56DFF"/>
    <w:rsid w:val="00E8333E"/>
    <w:rsid w:val="00E85CA4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3F7E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1">
    <w:name w:val="45126515C3BC4FE78D95397D101534A531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0">
    <w:name w:val="4FAFF33E1925470B953B817220F016B8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0">
    <w:name w:val="4685C285B4464497B5CEDB005F5F897E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0">
    <w:name w:val="BC66D44D0AF94948A098FAC8F0F5C3A9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0">
    <w:name w:val="FC240EA5F8FB461B906337DB7582F165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0">
    <w:name w:val="5616E6973F4343F0A28B62A27B282D2C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0">
    <w:name w:val="0D9AE8EB6F014F94955FC51C58B4B67C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7">
    <w:name w:val="694F21F78D754EB7AD355BD7C810A03727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0">
    <w:name w:val="BCD92D552BB349E5A2A1D841A8FBBCA8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0">
    <w:name w:val="C0812576DCEC42979337EF87ACF908A1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0">
    <w:name w:val="B8DCF147021B4E7EA1C4156A43AA4C90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0">
    <w:name w:val="85B824B847C646E1BDFC3D214F1CE5E730"/>
    <w:rsid w:val="00183F7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0">
    <w:name w:val="DEF4866AE1704AD098DA7A428E0EC3ED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0">
    <w:name w:val="D016FEE4B9FD47519FB617BB097E1E65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0">
    <w:name w:val="7953B9D84D10411DA68D808978540E46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0">
    <w:name w:val="F8231E4653B54344AE18182DFD44CFAF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2">
    <w:name w:val="BFD475555DA742E389A48A2FCF7C36A42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39C90-7BED-4831-8E2F-89A8D7162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nfo WPAG</cp:lastModifiedBy>
  <cp:revision>3</cp:revision>
  <dcterms:created xsi:type="dcterms:W3CDTF">2019-01-15T20:48:00Z</dcterms:created>
  <dcterms:modified xsi:type="dcterms:W3CDTF">2019-01-15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